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9B373C" w:rsidRPr="00B0509A"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6117B2"/>
    <w:pPr>
      <w:keepNext/>
      <w:keepLines/>
      <w:spacing w:after="120"/>
    </w:pPr>
    <w:rPr>
      <w:rFonts w:ascii="Helvetica" w:hAnsi="Helvetica"/>
      <w:sz w:val="22"/>
    </w:rPr>
  </w:style>
  <w:style w:customStyle="1" w:styleId="TableCaption" w:type="paragraph">
    <w:name w:val="Table Caption"/>
    <w:basedOn w:val="Caption"/>
    <w:rsid w:val="00B0509A"/>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6117B2"/>
    <w:rPr>
      <w:rFonts w:ascii="Helvetica" w:cs="Times New Roman (Body CS)" w:hAnsi="Helvetica"/>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70</Words>
  <Characters>9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31T06:10:59Z</dcterms:created>
  <dcterms:modified xsi:type="dcterms:W3CDTF">2022-10-31T0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